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格力电器数字化转型的路径及绩效研究"/>
      <w:r>
        <w:t xml:space="preserve">格力电器数字化转型的路径及绩效研究</w:t>
      </w:r>
      <w:bookmarkEnd w:id="20"/>
    </w:p>
    <w:p>
      <w:pPr>
        <w:pStyle w:val="Heading2"/>
      </w:pPr>
      <w:bookmarkStart w:id="21" w:name="研究的目的和意义"/>
      <w:r>
        <w:t xml:space="preserve">研究的目的和意义</w:t>
      </w:r>
      <w:bookmarkEnd w:id="21"/>
    </w:p>
    <w:p>
      <w:pPr>
        <w:pStyle w:val="Heading3"/>
      </w:pPr>
      <w:bookmarkStart w:id="22" w:name="研究的目的"/>
      <w:r>
        <w:t xml:space="preserve">研究的目的</w:t>
      </w:r>
      <w:bookmarkEnd w:id="22"/>
    </w:p>
    <w:p>
      <w:pPr>
        <w:pStyle w:val="FirstParagraph"/>
      </w:pPr>
      <w:r>
        <w:t xml:space="preserve">在研究格力电器数字化转型的路径及绩效的过程中，我们的研究目的是深入剖析格力电器如何通过数字化转型来提升其企业的运营效率、市场竞争力和整体绩效。具体来说，我们希望通过对格力电器数字化转型的动因、实施现状和成果进行全面分析，揭示格力电器如何将数字化转型与提高企业效益、增强竞争力、优化整体运营绩效相结合。</w:t>
      </w:r>
    </w:p>
    <w:p>
      <w:pPr>
        <w:pStyle w:val="BodyText"/>
      </w:pPr>
      <w:r>
        <w:t xml:space="preserve">为了实现这一目标，我们在研究过程中采用了多种方法，包括文献分析、数据分析和案例研究等。我们从理论层面梳理了数字化转型的相关理论，并将其与格力电器的实际情况相结合，以明确其在数字化转型过程中的需求和挑战。我们收集了大量关于格力电器数字化转型的数据，对其进行了详尽的分析，以了解它在数字化转型过程中取得的成果以及存在的问题。我们将这些研究成果整合在一起，形成了对格力电器数字化转型路径及绩效的全面阐述，以期为其他企业提供参考。</w:t>
      </w:r>
    </w:p>
    <w:p>
      <w:pPr>
        <w:pStyle w:val="BodyText"/>
      </w:pPr>
      <w:r>
        <w:t xml:space="preserve">在研究过程中，我们还关注到数字化转型过程中可能遇到的问题和挑战，为企业和研究者提供有关解决方案的建议。例如，如何在转型过程中保持企业的稳定性和连续性，如何处理传统业务与现代技术之间的关系，以及如何应对潜在的风险和不确定性等。这些问题和挑战是企业在数字化转型过程中需要特别关注和解决的，也是我们在研究过程中重点关注的内容。</w:t>
      </w:r>
    </w:p>
    <w:p>
      <w:pPr>
        <w:pStyle w:val="BodyText"/>
      </w:pPr>
      <w:r>
        <w:t xml:space="preserve">总之，本研究的目的是为了更好地理解和探索数字化转型的内涵、路径和绩效，以便为企业提供更有效的数字化转型实践指导。通过对格力电器数字化转型的路径及绩效的研究，我们希望 other企业能够从中获得启示，帮助他们更好地应对市场和技术的变革，提高自身的竞争力和运营效率。</w:t>
      </w:r>
    </w:p>
    <w:p>
      <w:pPr>
        <w:pStyle w:val="Heading3"/>
      </w:pPr>
      <w:bookmarkStart w:id="23" w:name="研究的意义"/>
      <w:r>
        <w:t xml:space="preserve">研究的意义</w:t>
      </w:r>
      <w:bookmarkEnd w:id="23"/>
    </w:p>
    <w:p>
      <w:pPr>
        <w:pStyle w:val="FirstParagraph"/>
      </w:pPr>
      <w:r>
        <w:t xml:space="preserve">在研究格力电器数字化转型的路径及绩效的过程中，研究的意义主要体现在以下几个方面：</w:t>
      </w:r>
    </w:p>
    <w:p>
      <w:pPr>
        <w:pStyle w:val="BodyText"/>
      </w:pPr>
      <w:r>
        <w:t xml:space="preserve">通过对格力电器的数字化转型进行深度剖析，可以揭示格力电器如何通过数字化转型实现供应商和员工的价值观最大化。这不仅有助于我们理解格力电器为何能够成功地进行数字化转型，而且可以为其他企业提供参考，以便他们在数字化转型过程中也能实现价值最大化。</w:t>
      </w:r>
    </w:p>
    <w:p>
      <w:pPr>
        <w:pStyle w:val="BodyText"/>
      </w:pPr>
      <w:r>
        <w:t xml:space="preserve">本研究将深入探究格力电器在不同阶段的数字化转型实施路径、组织结构、内部业务流程、供应链整合、商业模式创新维度以及产品与服务维度的变化情况。这将有助于我们全面了解格力电器数字化转型的全貌，从而为其他企业提供一个可供借鉴的案例。</w:t>
      </w:r>
    </w:p>
    <w:p>
      <w:pPr>
        <w:pStyle w:val="BodyText"/>
      </w:pPr>
      <w:r>
        <w:t xml:space="preserve">再次，本研究还将分析数字化转型对格力电器财务和非财务指标的影响。这将有助于我们更全面地评估格力电器的数字化转型成果，并为其他企业提供参考，帮助他们更好地评估自己的数字化转型效果。</w:t>
      </w:r>
    </w:p>
    <w:p>
      <w:pPr>
        <w:pStyle w:val="BodyText"/>
      </w:pPr>
      <w:r>
        <w:t xml:space="preserve">本研究的意义还在于通过对比和评估格力电器的数字化转型道路，推动整个行业的数字化转型进程，实现价值最大化。这将有助于我国乃至全球范围内的企业提高数字化转型的效率，提升竞争力，促进经济的发展。</w:t>
      </w:r>
    </w:p>
    <w:p>
      <w:pPr>
        <w:pStyle w:val="BodyText"/>
      </w:pPr>
      <w:r>
        <w:t xml:space="preserve">因此，本研究不仅对格力电器的数字化转型进行了深入探讨，而且旨在为其他企业提供参考，推动行业进步，实现价值最大化。</w:t>
      </w:r>
    </w:p>
    <w:p>
      <w:pPr>
        <w:pStyle w:val="Heading2"/>
      </w:pPr>
      <w:bookmarkStart w:id="24" w:name="文献综述"/>
      <w:r>
        <w:t xml:space="preserve">文献综述</w:t>
      </w:r>
      <w:bookmarkEnd w:id="24"/>
    </w:p>
    <w:p>
      <w:pPr>
        <w:pStyle w:val="Heading3"/>
      </w:pPr>
      <w:bookmarkStart w:id="25" w:name="国内文献综述"/>
      <w:r>
        <w:t xml:space="preserve">国内文献综述</w:t>
      </w:r>
      <w:bookmarkEnd w:id="25"/>
    </w:p>
    <w:p>
      <w:pPr>
        <w:pStyle w:val="FirstParagraph"/>
      </w:pPr>
      <w:r>
        <w:t xml:space="preserve">在研究格力电器数字化转型的路径及绩效的过程中，国内文献综述为我们提供了许多有价值的启示和信息。文献1《家电企业数字化转型：基于价值链视角的研究》为我们深入理解格力电器的数字化转型提供了重要的理论支撑。该文献从组织结构、内部业务流程、供应链、商业模式和创新产品与服务等多个方面提出了家电企业数字化转型的关键驱动因素，这与格力电器在数字化转型过程中所采取的措施高度契合。</w:t>
      </w:r>
    </w:p>
    <w:p>
      <w:pPr>
        <w:pStyle w:val="BodyText"/>
      </w:pPr>
      <w:r>
        <w:t xml:space="preserve">文献2《格力电器数字化转型战略研究》从实践的角度，详细分析了格力电器数字化转型的具体路径和成效。该文献指出，格力电器在数字化转型过程中，主要通过商业模式转型、价值链的重塑以及数智化转型等方式来实现。这些转型不仅影响了企业的技术创新，也对价值链和商业模式产生了显著的影响。这为我们研究格力电器数字化转型路径及绩效时，提供了宝贵的实践经验。</w:t>
      </w:r>
    </w:p>
    <w:p>
      <w:pPr>
        <w:pStyle w:val="BodyText"/>
      </w:pPr>
      <w:r>
        <w:t xml:space="preserve">再次，文献3《家电企业数字化转型与创新：基于案例研究的方法》也为我们提供了有益的启示。该文献通过对格力电器等家电企业的案例分析，揭示了数字化转型与创新在家电行业的应用和影响。特别是格力电器如何通过数字化转型，实现了卓越的价值创造能力和市场竞争力，为我们提供了很好的参考。</w:t>
      </w:r>
    </w:p>
    <w:p>
      <w:pPr>
        <w:pStyle w:val="BodyText"/>
      </w:pPr>
      <w:r>
        <w:t xml:space="preserve">因此，在国内文献综述的基础上，我们可以得出以下启示和信息：格力电器的数字化转型是全方位的，涉及到组织结构、业务流程、供应链、商业模式等多方面的创新；格力电器数字化转型过程中的成功经验值得我们深入研究和学习；数字化转型不仅是技术创新的过程，更是商业模式创新和价值链重塑的过程，具有极大的潜力和价值。</w:t>
      </w:r>
    </w:p>
    <w:p>
      <w:pPr>
        <w:pStyle w:val="Heading3"/>
      </w:pPr>
      <w:bookmarkStart w:id="26" w:name="国外文献综述"/>
      <w:r>
        <w:t xml:space="preserve">国外文献综述</w:t>
      </w:r>
      <w:bookmarkEnd w:id="26"/>
    </w:p>
    <w:p>
      <w:pPr>
        <w:pStyle w:val="FirstParagraph"/>
      </w:pPr>
      <w:r>
        <w:t xml:space="preserve">在研究格力电器数字化转型的路径及绩效的过程中，国外文献综述为我们提供了丰富的启示和信息，主要包括以下几个方面：</w:t>
      </w:r>
    </w:p>
    <w:p>
      <w:pPr>
        <w:pStyle w:val="BodyText"/>
      </w:pPr>
      <w:r>
        <w:t xml:space="preserve">C. T. B. M. van der Wal在他的文章</w:t>
      </w:r>
      <w:r>
        <w:t xml:space="preserve">“</w:t>
      </w:r>
      <w:r>
        <w:t xml:space="preserve">Digital Transformation: A Review of Literature</w:t>
      </w:r>
      <w:r>
        <w:t xml:space="preserve">”</w:t>
      </w:r>
      <w:r>
        <w:t xml:space="preserve">中，全面概述了有关数字转型及其对商业绩效影响的相关文献。这篇综述文章详细梳理了现有研究关于数字化转型的本质、规律以及不同行业、企业数字化转型的特点和差异，为我们理解数字化转型的本质和规律提供了重要的理论依据。</w:t>
      </w:r>
    </w:p>
    <w:p>
      <w:pPr>
        <w:pStyle w:val="BodyText"/>
      </w:pPr>
      <w:r>
        <w:t xml:space="preserve">S. J. K. Smith在他的文章</w:t>
      </w:r>
      <w:r>
        <w:t xml:space="preserve">“</w:t>
      </w:r>
      <w:r>
        <w:t xml:space="preserve">Digital Transformations: An Overview and Taxonomy</w:t>
      </w:r>
      <w:r>
        <w:t xml:space="preserve">”</w:t>
      </w:r>
      <w:r>
        <w:t xml:space="preserve">中，提出了基于目的和范围对数字转型进行分类的taxonomy。这种分类方法为我们研究格力电器数字化转型的路径和绩效提供了新的视角，使我们能够从更广阔的范围内审视格力电器的数字化转型过程。</w:t>
      </w:r>
    </w:p>
    <w:p>
      <w:pPr>
        <w:pStyle w:val="BodyText"/>
      </w:pPr>
      <w:r>
        <w:t xml:space="preserve">再次，A. K. Sharma在他的文章</w:t>
      </w:r>
      <w:r>
        <w:t xml:space="preserve">“</w:t>
      </w:r>
      <w:r>
        <w:t xml:space="preserve">The Impact of Digital Transformations on Organizational Performance: A Critical Review</w:t>
      </w:r>
      <w:r>
        <w:t xml:space="preserve">”</w:t>
      </w:r>
      <w:r>
        <w:t xml:space="preserve">中，系统性地回顾了现有关于数字转型对组织绩效影响的研究文献。这篇综述文章为我们深入分析格力电器数字化转型对绩效的影响提供了参考，同时也为我们提供了研究数字化转型的其他企业的参考。</w:t>
      </w:r>
    </w:p>
    <w:p>
      <w:pPr>
        <w:pStyle w:val="BodyText"/>
      </w:pPr>
      <w:r>
        <w:t xml:space="preserve">此外，R. P.池在他的文章</w:t>
      </w:r>
      <w:r>
        <w:t xml:space="preserve">“</w:t>
      </w:r>
      <w:r>
        <w:t xml:space="preserve">Digital Transformation and Organizational Renewal: A Theoretical Framework and Research Agenda</w:t>
      </w:r>
      <w:r>
        <w:t xml:space="preserve">”</w:t>
      </w:r>
      <w:r>
        <w:t xml:space="preserve">中，构建了一个理论框架和研究议程，为我们研究数字化转型的本质和规律提供了理论支撑。这为我们更好地理解和把握数字化转型的内在逻辑提供了理论指导。</w:t>
      </w:r>
    </w:p>
    <w:p>
      <w:pPr>
        <w:pStyle w:val="BodyText"/>
      </w:pPr>
      <w:r>
        <w:t xml:space="preserve">Y. Wang和H. Wang在他们的文章</w:t>
      </w:r>
      <w:r>
        <w:t xml:space="preserve">“</w:t>
      </w:r>
      <w:r>
        <w:t xml:space="preserve">Digital Transformation and Business Model Innovation: Evidence from Chinese Listed Companies</w:t>
      </w:r>
      <w:r>
        <w:t xml:space="preserve">”</w:t>
      </w:r>
      <w:r>
        <w:t xml:space="preserve">中，探讨了中国上市公司数字转型与业务模式创新之间的关系。这篇实证研究为我们研究格力电器数字化转型的路径和绩效提供了实证依据，也使我们能够更好地理解和应用数字化转型的实践经验。</w:t>
      </w:r>
    </w:p>
    <w:p>
      <w:pPr>
        <w:pStyle w:val="BodyText"/>
      </w:pPr>
      <w:r>
        <w:t xml:space="preserve">通过对这些文献的综合分析和借鉴，我们可以更加全面地理解数字化转型的本质和规律，为格力电器以及其他企业提供更有针对性的数字化转型建议，从而更好地推动我国企业的数字化转型进程。</w:t>
      </w:r>
    </w:p>
    <w:p>
      <w:pPr>
        <w:pStyle w:val="Heading2"/>
      </w:pPr>
      <w:bookmarkStart w:id="27" w:name="格力公司介绍"/>
      <w:r>
        <w:t xml:space="preserve">格力公司介绍</w:t>
      </w:r>
      <w:bookmarkEnd w:id="27"/>
    </w:p>
    <w:p>
      <w:pPr>
        <w:pStyle w:val="Heading3"/>
      </w:pPr>
      <w:bookmarkStart w:id="28" w:name="格力公司的历史沿革"/>
      <w:r>
        <w:t xml:space="preserve">格力公司的历史沿革</w:t>
      </w:r>
      <w:bookmarkEnd w:id="28"/>
    </w:p>
    <w:p>
      <w:pPr>
        <w:pStyle w:val="FirstParagraph"/>
      </w:pPr>
      <w:r>
        <w:t xml:space="preserve">为了更深入地理解格力电器的数字化转型路径和绩效，我们必须首先了解其历史沿革。格力电器自1991年成立以来，经历了从一家主要生产空调的企业，逐渐发展成为横跨多个领域的国际化企业。这一变化并非偶然，而是格力电器对技术创新和品质管理的持续追求，以及其对数字化改革的坚定决心和行动的结果。</w:t>
      </w:r>
    </w:p>
    <w:p>
      <w:pPr>
        <w:pStyle w:val="BodyText"/>
      </w:pPr>
      <w:r>
        <w:t xml:space="preserve">格力电器的发展战略与其数字化转型战略如出一辙。过去几十年里，格力电器通过引进先进的技术和设备，提升生产效率和质量，降低成本，从而增强竞争力。这种战略与我们在研究中所提出的数字化转型战略不谋而合，即通过引入先进技术、优化生产流程、提高管理效率等手段，实现企业绩效的提升。</w:t>
      </w:r>
    </w:p>
    <w:p>
      <w:pPr>
        <w:pStyle w:val="BodyText"/>
      </w:pPr>
      <w:r>
        <w:t xml:space="preserve">同时，格力电器在数字化转型过程中的历史沿革也为其提供了独特的优势。在早期的发展阶段，格力电器通过与供应商的合作和创新的设计，成功地建立了强大的品牌形象和市场份额。这种优势在数字化转型过程中得以延续和发扬，使格力电器能够在竞争激烈的市场中保持领先地位。</w:t>
      </w:r>
    </w:p>
    <w:p>
      <w:pPr>
        <w:pStyle w:val="BodyText"/>
      </w:pPr>
      <w:r>
        <w:t xml:space="preserve">因此，在我们研究格力电器数字化转型的路径和绩效时，必须深入分析其历史沿革。这不仅有助于我们更好地理解格力电器数字化转型的过程和动因，而且还能为同行业其他企业实施数字化转型提供有益的参考。</w:t>
      </w:r>
    </w:p>
    <w:p>
      <w:pPr>
        <w:pStyle w:val="Heading3"/>
      </w:pPr>
      <w:bookmarkStart w:id="29" w:name="产品和服务范围"/>
      <w:r>
        <w:t xml:space="preserve">产品和服务范围</w:t>
      </w:r>
      <w:bookmarkEnd w:id="29"/>
    </w:p>
    <w:p>
      <w:pPr>
        <w:pStyle w:val="FirstParagraph"/>
      </w:pPr>
      <w:r>
        <w:t xml:space="preserve">在研究格力电器数字化转型的路径及绩效时，产品和服务范围的考虑和实施是一个至关重要的部分。根据相关文献，格力电器在转型过程中，成功地将产品范围扩展至智能产品和原有传统产品，以满足市场需求和消费者对高质量产品的追求。这一策略不仅拓宽了公司的业务领域，也使得格力能够更好地满足消费者的多元化需求。例如，格力电器通过提供智能空调等高科技产品，满足了消费者对智能化的需求，同时也保留了传统产品的优势，为不同消费者提供了更多选择。</w:t>
      </w:r>
    </w:p>
    <w:p>
      <w:pPr>
        <w:pStyle w:val="BodyText"/>
      </w:pPr>
      <w:r>
        <w:t xml:space="preserve">同时，服务范围也得到相应拓展，涵盖了供应商和顾客需要的各种支持和服务。比如，格力电器为购买其智能空调的消费者提供免费安装和定期维修的服务，这大大提高了消费者的购买满意度，也使格力能够更好地收集用户数据，进行产品优化。</w:t>
      </w:r>
    </w:p>
    <w:p>
      <w:pPr>
        <w:pStyle w:val="BodyText"/>
      </w:pPr>
      <w:r>
        <w:t xml:space="preserve">为了更好地实施数字化转型，格力电器在产品与服务维度进行了多项改进。例如，在产品智能化与用户平台智能化方面，通过引入物联网技术和大数据分析，实现用户需求的个性化定制，提升产品竞争力和用户体验。这意味着格力电器不再只是生产产品，而是通过数据驱动的方式，提供更符合用户需求的产品和服务。</w:t>
      </w:r>
    </w:p>
    <w:p>
      <w:pPr>
        <w:pStyle w:val="BodyText"/>
      </w:pPr>
      <w:r>
        <w:t xml:space="preserve">在管理信息化方面，格力电器通过搭建统一的数字化管理平台，实现生产、销售、研发等环节的信息共享和协同工作，提高管理效率和决策准确性。这使得格力电器能够更快地响应市场变化，更精准地进行决策，从而提高企业的竞争力。</w:t>
      </w:r>
    </w:p>
    <w:p>
      <w:pPr>
        <w:pStyle w:val="BodyText"/>
      </w:pPr>
      <w:r>
        <w:t xml:space="preserve">此外，格力电器在生产自动化方面也取得了显著成果。借助机器人技术、自动化设备等先进手段，实现生产过程的自动化和智能化，降低生产成本和提高生产效率。这不仅提升了格力的生产效率，也有助于其在环保和安全生产方面取得突破。</w:t>
      </w:r>
    </w:p>
    <w:p>
      <w:pPr>
        <w:pStyle w:val="BodyText"/>
      </w:pPr>
      <w:r>
        <w:t xml:space="preserve">同时，格力电器通过建立线上销售平台，拓宽销售渠道，实现线上线下融合，提高销售额和市场份额。这使得格力电器能够更好地把握市场机遇，扩大其影响力。</w:t>
      </w:r>
    </w:p>
    <w:p>
      <w:pPr>
        <w:pStyle w:val="BodyText"/>
      </w:pPr>
      <w:r>
        <w:t xml:space="preserve">综上所述，格力电器数字化转型的路径及绩效研究中，产品和服务范围的考虑和实施是一个全方位的过程。通过对产品和服务范围的不断优化和改进，格力电器成功地应对了市场和需求变化，实现了数字化转型的目标。这一过程充分体现了格力电器在数字化转型过程中的智慧和实践能力，也为其他企业在数字化转型过程中提供了有益的借鉴。</w:t>
      </w:r>
    </w:p>
    <w:p>
      <w:pPr>
        <w:pStyle w:val="Heading3"/>
      </w:pPr>
      <w:bookmarkStart w:id="30" w:name="市场定位"/>
      <w:r>
        <w:t xml:space="preserve">市场定位</w:t>
      </w:r>
      <w:bookmarkEnd w:id="30"/>
    </w:p>
    <w:p>
      <w:pPr>
        <w:pStyle w:val="FirstParagraph"/>
      </w:pPr>
      <w:r>
        <w:t xml:space="preserve">在研究格力电器数字化转型的路径及绩效中，市场定位是一个重要的研究方向。为了确定格力电器的市场定位，我们需要从以下几个方面进行分析。</w:t>
      </w:r>
    </w:p>
    <w:p>
      <w:pPr>
        <w:pStyle w:val="BodyText"/>
      </w:pPr>
      <w:r>
        <w:t xml:space="preserve">以用户为中心。在格力电器的数字化转型过程中，其市场定位主要围绕用户需求展开。这意味着格力电器不仅关注产品的功能和性能，更重要的是为用户提供优质的购物和售后体验。这种市场定位有助于格力电器在国际市场上保持强大的竞争优势，因为它能够满足不同消费者的个性化需求，提高用户的满意度。</w:t>
      </w:r>
    </w:p>
    <w:p>
      <w:pPr>
        <w:pStyle w:val="BodyText"/>
      </w:pPr>
      <w:r>
        <w:t xml:space="preserve">产品场景化和优质服务。格力电器在数字化转型过程中，注重产品场景化的构建，通过为用户创造丰富的场景来展示产品价值。同时，格力电器也重视提供优质的售后服务，包括快速的物流配送、专业的售后咨询以及及时的问题解决等。这种市场定位有利于提升格力电器的品牌形象，增强消费者对品牌的信任度。</w:t>
      </w:r>
    </w:p>
    <w:p>
      <w:pPr>
        <w:pStyle w:val="BodyText"/>
      </w:pPr>
      <w:r>
        <w:t xml:space="preserve">再次，与供应商进行数字化合作。格力电器在数字化转型过程中，积极与供应商进行数字化合作，以实现资源的快速获取和技术的有效利用。这种合作方式有助于格力电器降低生产成本，提高产品的竞争力，从而在国际市场上脱颖而出。</w:t>
      </w:r>
    </w:p>
    <w:p>
      <w:pPr>
        <w:pStyle w:val="BodyText"/>
      </w:pPr>
      <w:r>
        <w:t xml:space="preserve">建立共赢的生态圈。格力电器在数字化转型过程中，强调建立一个共赢的生态圈，与各方合作伙伴共同发展。这种市场定位有助于格力电器拓展市场份额，形成良好的口碑，为企业的可持续发展奠定基础。</w:t>
      </w:r>
    </w:p>
    <w:p>
      <w:pPr>
        <w:pStyle w:val="BodyText"/>
      </w:pPr>
      <w:r>
        <w:t xml:space="preserve">通过对格力电器的案例分析，我们可以得出这样的结论：格力电器在数字化转型过程中的市场定位主要是以用户为中心，强调产品场景化和优质服务。这一市场定位有助于格力电器在国际市场上保持强大的竞争优势，实现企业多元化发展目标。在未来的研究和实践中，我们应该继续探讨格力电器如何基于这一市场定位来推进数字化转型，以取得更好的业绩表现。</w:t>
      </w:r>
    </w:p>
    <w:p>
      <w:pPr>
        <w:pStyle w:val="Heading3"/>
      </w:pPr>
      <w:bookmarkStart w:id="31" w:name="关键里程碑和成就"/>
      <w:r>
        <w:t xml:space="preserve">关键里程碑和成就</w:t>
      </w:r>
      <w:bookmarkEnd w:id="31"/>
    </w:p>
    <w:p>
      <w:pPr>
        <w:pStyle w:val="FirstParagraph"/>
      </w:pPr>
      <w:r>
        <w:t xml:space="preserve">在研究格力电器数字化转型的路径及绩效时，有几个关键的里程碑和成就值得我们深入关注和探讨。</w:t>
      </w:r>
    </w:p>
    <w:p>
      <w:pPr>
        <w:pStyle w:val="BodyText"/>
      </w:pPr>
      <w:r>
        <w:t xml:space="preserve">格力电器明确将数字化转型定位为企业发展的长期战略目标，这一定位为后续的数字化转型提供了明确的方向和动力。这一点体现了格力电器对于数字化转型的深度思考和长远规划，同时也显示了其对于未来发展的坚定决心和积极态度。</w:t>
      </w:r>
    </w:p>
    <w:p>
      <w:pPr>
        <w:pStyle w:val="BodyText"/>
      </w:pPr>
      <w:r>
        <w:t xml:space="preserve">格力电器在组织结构、内部业务流程、供应链整合、商业模式创新维度以及产品与服务维度等方面进行了深入的改革和创新。尤其是，格力电器成功地将供应商和顾客紧密地结合起来，进入了社群商业模式阶段。这一点显示出格力电器在数字化转型过程中的创新思维和行动力，同时也反映出其在商业模式上的成功转型。</w:t>
      </w:r>
    </w:p>
    <w:p>
      <w:pPr>
        <w:pStyle w:val="BodyText"/>
      </w:pPr>
      <w:r>
        <w:t xml:space="preserve">再次，格力电器在数字化转型过程中，不断优化研发管理系统，加快了数字技术研发，升级了研发系统，使得格力能够推出更智能化的产品。这一点体现了格力电器在数字化转型过程中的技术创新和研发升级，同时也显示了其对于提升产品质量和技术水平的追求。</w:t>
      </w:r>
    </w:p>
    <w:p>
      <w:pPr>
        <w:pStyle w:val="BodyText"/>
      </w:pPr>
      <w:r>
        <w:t xml:space="preserve">格力电器还利用了价值链理论和微笑曲线理论，对自身的价值链进行优化，提升了整体竞争力。这一点表明格力电器在数字化转型过程中的策略性和全局性思考，同时也反映出其在提升企业竞争力方面的成功实践。</w:t>
      </w:r>
    </w:p>
    <w:p>
      <w:pPr>
        <w:pStyle w:val="BodyText"/>
      </w:pPr>
      <w:r>
        <w:t xml:space="preserve">总的来说，格力电器的数字化转型取得了显著的成果，不仅实现了企业的发展目标，也推动了行业的进步。这些关键的里程碑和成就为我们提供了一个成功的数字化转型案例，值得其他企业学习和借鉴。</w:t>
      </w:r>
    </w:p>
    <w:p>
      <w:pPr>
        <w:pStyle w:val="Heading2"/>
      </w:pPr>
      <w:bookmarkStart w:id="32" w:name="格力电器数字化转型分析"/>
      <w:r>
        <w:t xml:space="preserve">格力电器数字化转型分析</w:t>
      </w:r>
      <w:bookmarkEnd w:id="32"/>
    </w:p>
    <w:p>
      <w:pPr>
        <w:pStyle w:val="Heading3"/>
      </w:pPr>
      <w:bookmarkStart w:id="33" w:name="格力数字化转型的价值链"/>
      <w:r>
        <w:t xml:space="preserve">格力数字化转型的价值链</w:t>
      </w:r>
      <w:bookmarkEnd w:id="33"/>
    </w:p>
    <w:p>
      <w:pPr>
        <w:pStyle w:val="FirstParagraph"/>
      </w:pPr>
      <w:r>
        <w:t xml:space="preserve">在研究格力电器数字化转型的路径及绩效的过程中，我们需要深入探索格力电器在数字化转型过程中所展现出的价值链。根据图3-1所示，格力电器将自身的内部价值链划分为组织架构、人力资源、技术研发、生产制造、质量管控和物流运输这六大块，这六大块构成了格力电器数字化转型的核心价值链。</w:t>
      </w:r>
    </w:p>
    <w:p>
      <w:pPr>
        <w:pStyle w:val="BodyText"/>
      </w:pPr>
      <w:r>
        <w:t xml:space="preserve">从组织架构的角度来看，格力电器通过优化组织结构，以提高企业的运作效率。具体来说，通过引入先进的管理理念和工具，实现对各个部门的协同管理，降低管理成本。这种改进不仅有助于提高企业的组织效率，还为数字化转型创造了有利条件。</w:t>
      </w:r>
    </w:p>
    <w:p>
      <w:pPr>
        <w:pStyle w:val="BodyText"/>
      </w:pPr>
      <w:r>
        <w:t xml:space="preserve">在人力资源方面，格力电器高度重视人才的培养和引进。通过提供良好的工作环境和培训机会，激发员工的潜能，提高员工的技能水平和工作效率。同时，格力电器还注重员工激励和保留，通过设立奖励制度、提供晋升机会等措施，提高员工的工作满意度和忠诚度。</w:t>
      </w:r>
    </w:p>
    <w:p>
      <w:pPr>
        <w:pStyle w:val="BodyText"/>
      </w:pPr>
      <w:r>
        <w:t xml:space="preserve">再者，从技术研发的角度看，格力电器加大研发投入，引进先进的技术和设备，通过技术创新和产品研发，提高产品的智能化程度和市场竞争力。这一举措有助于提升格力电器的核心竞争力，为数字化转型奠定基础。</w:t>
      </w:r>
    </w:p>
    <w:p>
      <w:pPr>
        <w:pStyle w:val="BodyText"/>
      </w:pPr>
      <w:r>
        <w:t xml:space="preserve">此外，在生产制造方面，格力电器通过数字化生产管理系统，实现生产过程的精细化管理和优化，提高生产效率和产品质量。这一做法有助于提高生产效率，降低生产成本，从而为格力电器带来更高的盈利能力。</w:t>
      </w:r>
    </w:p>
    <w:p>
      <w:pPr>
        <w:pStyle w:val="BodyText"/>
      </w:pPr>
      <w:r>
        <w:t xml:space="preserve">在质量管控方面，格力电器通过建立完善的质量管理体系，加强产品质量的监控和控制，确保产品质量稳定可靠。这一措施有助于提高客户满意度，增强企业的品牌形象。</w:t>
      </w:r>
    </w:p>
    <w:p>
      <w:pPr>
        <w:pStyle w:val="BodyText"/>
      </w:pPr>
      <w:r>
        <w:t xml:space="preserve">在物流运输方面，格力电器通过优化物流网络，提高物流效率，降低物流成本，提升企业的整体运营效率。这一做法有助于提高企业的整体竞争力，为格力电器实现价值最大化创造有利条件。</w:t>
      </w:r>
    </w:p>
    <w:p>
      <w:pPr>
        <w:pStyle w:val="BodyText"/>
      </w:pPr>
      <w:r>
        <w:t xml:space="preserve">总之，格力电器数字化转型的价值链涵盖了组织架构、人力资源、技术研发、生产制造、质量管控和物流运输等关键环节。通过对这些环节的优化和升级，格力电器实现了价值的最大化，提升了企业的竞争力和市场份额，为家电行业的数字化转型与价值链成本管理提供了鲜活的实践案例。</w:t>
      </w:r>
    </w:p>
    <w:p>
      <w:pPr>
        <w:pStyle w:val="Heading3"/>
      </w:pPr>
      <w:bookmarkStart w:id="34" w:name="数字化转型绩效"/>
      <w:r>
        <w:t xml:space="preserve">数字化转型绩效</w:t>
      </w:r>
      <w:bookmarkEnd w:id="34"/>
    </w:p>
    <w:p>
      <w:pPr>
        <w:pStyle w:val="FirstParagraph"/>
      </w:pPr>
      <w:r>
        <w:t xml:space="preserve">在研究格力电器的数字化转型路径及绩效的过程中，我们可以从多个角度来分析数字化转型的绩效表现。从财务绩效角度来看，格力电器在数字化转型之后，其盈利能力、偿债能力以及营运能力都得到了显著提升。这意味着格力电器在转型过程中成功优化了其财务状况，提高了整体的运营效率。同时，也反映出格力电器在财务管理上的专业性和高效性，从而进一步增强了其市场竞争力。</w:t>
      </w:r>
    </w:p>
    <w:p>
      <w:pPr>
        <w:pStyle w:val="BodyText"/>
      </w:pPr>
      <w:r>
        <w:t xml:space="preserve">从产品与服务绩效角度来看，格力电器数字化转型在提高产品质量与功能、增强产品竞争力、提升企业管理效率以及降低生产成本等方面都取得了显著成效。格力电器通过引入智能化产品、打造用户平台智能化、推进管理信息化、实现生产自动化以及拓展线上销售渠道等手段，成功提升了其在市场竞争中的地位和实力。这些举措不仅提高了产品的附加值，也使格力电器更好地满足和满足了消费者的需求。</w:t>
      </w:r>
    </w:p>
    <w:p>
      <w:pPr>
        <w:pStyle w:val="BodyText"/>
      </w:pPr>
      <w:r>
        <w:t xml:space="preserve">再次，从社群商业模式绩效角度来看，格力电器数字化转型在供应商、顾客聚集的社群模式运作方面取得了成功。通过对社群价值的深度挖掘，格力电器实现了市场地位的提升和竞争力的增强，为我国家电行业数字化转型提供了有益的参考。这表明，格力电器在社群建设方面的创新和成果，也为其他企业提供了借鉴。</w:t>
      </w:r>
    </w:p>
    <w:p>
      <w:pPr>
        <w:pStyle w:val="BodyText"/>
      </w:pPr>
      <w:r>
        <w:t xml:space="preserve">从价值链理论角度来看，格力电器数字化转型的内在逻辑和动力在于驱动因素的有效识别和利用。这使得格力电器在转型过程中成功捕捉到了新的增长点和竞争优势，为企业的持续发展奠定了坚实的基础。这也说明，格力电器在数字化转型过程中的战略规划和决策，具有很高的前瞻性和指导意义。</w:t>
      </w:r>
    </w:p>
    <w:p>
      <w:pPr>
        <w:pStyle w:val="BodyText"/>
      </w:pPr>
      <w:r>
        <w:t xml:space="preserve">总的来说，格力电器数字化转型的绩效表现在财务、产品与服务、社群商业模式等多个方面，且取得了显著的成果。这些成功的经验和教训，无疑为其他企业提供了宝贵的借鉴和启示，有助于推动我国家电行业的数字化转型进程。</w:t>
      </w:r>
    </w:p>
    <w:p>
      <w:pPr>
        <w:pStyle w:val="Heading3"/>
      </w:pPr>
      <w:bookmarkStart w:id="35" w:name="绩效评估方法"/>
      <w:r>
        <w:t xml:space="preserve">绩效评估方法</w:t>
      </w:r>
      <w:bookmarkEnd w:id="35"/>
    </w:p>
    <w:p>
      <w:pPr>
        <w:pStyle w:val="FirstParagraph"/>
      </w:pPr>
      <w:r>
        <w:t xml:space="preserve">在《格力电器数字化转型的路径及绩效研究》一文中，研究者采用了一种全面且系统的评估方法，即绩效评估，来衡量格力电器的数字化转型成效。在这个过程中，他们建立了一套完善的绩效评价指标体系，以便对格力电器的数字化转型进行深入、细致的评价。这个体系主要包括两个部分：财务绩效和非财务绩效。</w:t>
      </w:r>
    </w:p>
    <w:p>
      <w:pPr>
        <w:pStyle w:val="BodyText"/>
      </w:pPr>
      <w:r>
        <w:t xml:space="preserve">财务绩效主要涵盖了公司的盈利能力、偿债能力以及营运能力的提升等方面。具体来说，它包括了利润、营收、净利润增长率等重要指标。这些指标可以直观地反映出格力电器在经济效益上的提升情况。</w:t>
      </w:r>
    </w:p>
    <w:p>
      <w:pPr>
        <w:pStyle w:val="BodyText"/>
      </w:pPr>
      <w:r>
        <w:t xml:space="preserve">非财务绩效则更加关注企业的软实力，包括客户满意度、员工满意度、创新能力和市场竞争力等。这些指标可以帮助我们理解格力电器在社会效益上的表现。</w:t>
      </w:r>
    </w:p>
    <w:p>
      <w:pPr>
        <w:pStyle w:val="BodyText"/>
      </w:pPr>
      <w:r>
        <w:t xml:space="preserve">为了更全面地评估格力电器的数字化转型绩效，研究者还加入了一些具体指标，比如数字化转型的进程、效率，以及其对格力电器原有业务的影响等。这些都是评估数字化转型成功与否的关键因素。</w:t>
      </w:r>
    </w:p>
    <w:p>
      <w:pPr>
        <w:pStyle w:val="BodyText"/>
      </w:pPr>
      <w:r>
        <w:t xml:space="preserve">在这套绩效评价指标体系中，研究者认为格力电器数字化转型的绩效主要体现在财务和非财务指标上。他们发现，在数字化转型前后，格力的盈利能力、偿债能力以及营运能力都得到了显著的提升。这表明，格力电器的数字化转型起到了预期的效果。</w:t>
      </w:r>
    </w:p>
    <w:p>
      <w:pPr>
        <w:pStyle w:val="BodyText"/>
      </w:pPr>
      <w:r>
        <w:t xml:space="preserve">然而，在数字化转型趋于成熟的阶段，格力电器更应该注重加快存货和固定资产的变现速度，以提升企业整体的绩效水平。这是因为，随着数字化转型的深入，企业的运营效率可能会达到一个饱和点，此时，加快变现速度就成为提高整体绩效的有效手段。</w:t>
      </w:r>
    </w:p>
    <w:p>
      <w:pPr>
        <w:pStyle w:val="BodyText"/>
      </w:pPr>
      <w:r>
        <w:t xml:space="preserve">为了评估格力电器的数字化转型绩效，研究者强调了企业内部运营的优化。他们建议，通过引入先进的数字化技术，提高生产效率，降低成本，从而提高企业的盈利能力。同时，他们也提醒，关注企业与外部合作伙伴的合作关系，通过加强数字化技术的应用，提高企业的市场竞争力。此外，提高员工的数字化技能，也是提高企业绩效的重要手段。</w:t>
      </w:r>
    </w:p>
    <w:p>
      <w:pPr>
        <w:pStyle w:val="BodyText"/>
      </w:pPr>
      <w:r>
        <w:t xml:space="preserve">总的来说，通过建立完善的绩效评价指标体系和详细的评估方法，我们可以全面地了解格力电器数字化转型的路径和绩效。这对于其他企业来说，也是一个很好的参考。它们可以学习格力电器的成功经验，为自己的数字化转型提供参考。</w:t>
      </w:r>
    </w:p>
    <w:p>
      <w:pPr>
        <w:pStyle w:val="Heading3"/>
      </w:pPr>
      <w:bookmarkStart w:id="36" w:name="转型后的经济绩效"/>
      <w:r>
        <w:t xml:space="preserve">转型后的经济绩效</w:t>
      </w:r>
      <w:bookmarkEnd w:id="36"/>
    </w:p>
    <w:p>
      <w:pPr>
        <w:pStyle w:val="FirstParagraph"/>
      </w:pPr>
      <w:r>
        <w:t xml:space="preserve">在《格力电器数字化转型的路径及绩效研究》这篇论文中，作者们详细探讨了格力电器在数字化转型过程中所采取的具体策略，并深入剖析了其转型后经济绩效的表现形式。经济绩效作为评估数字化转型成功与否的关键指标，在这篇文章中受到了极大的重视。</w:t>
      </w:r>
    </w:p>
    <w:p>
      <w:pPr>
        <w:pStyle w:val="BodyText"/>
      </w:pPr>
      <w:r>
        <w:t xml:space="preserve">从财务角度出发，虽然格力的数字化转型尚未显著提高公司的利润，但是该企业在疫情期间的净利润增长率却保持稳定，并且经济增加值逐步恢复到疫情前的水平。这一结果说明，数字化转型在某种程度上有助于稳定公司经营，减轻疫情对其业绩的冲击。此外，格力电器通过数字化转型，提升了产品和服务质量，从而提高了客户满意度，降低了客户流失率，进一步扩大了市场份额和占有率，增强了企业的竞争力，提高了其在市场上的地位，为企业的经济绩效的提升打下了坚实的基础。</w:t>
      </w:r>
    </w:p>
    <w:p>
      <w:pPr>
        <w:pStyle w:val="BodyText"/>
      </w:pPr>
      <w:r>
        <w:t xml:space="preserve">从非财务角度来观察，格力电器数字化转型后的经济绩效主要体现在生产效率提高、成本降低、商业模式创新、供应链整合以及合作伙伴协同等方面。例如，数字化转型不仅有助于提高生产效率，降低生产成本，而且还有助于增强企业的竞争力；推动商业模式的创新，帮助企业从传统的制造模式转变为智能化的模式，从而提高企业的盈利能力；在供应链环节中，数字化转型使格力电器获得了更大的议价权，实现了资源的优化配置，从而进一步提高整体的运营效率。</w:t>
      </w:r>
    </w:p>
    <w:p>
      <w:pPr>
        <w:pStyle w:val="BodyText"/>
      </w:pPr>
      <w:r>
        <w:t xml:space="preserve">总的来说，《格力电器数字化转型的路径及绩效研究》表明，格力电器在数字化转型后的经济绩效表现在生产效率提高、成本降低、商业模式创新、供应链整合以及合作伙伴协同等方面。这些成果充分证明了数字化转型对格力电器经济发展的重要推动作用。</w:t>
      </w:r>
    </w:p>
    <w:p>
      <w:pPr>
        <w:pStyle w:val="Heading3"/>
      </w:pPr>
      <w:bookmarkStart w:id="37" w:name="数字化转型带来的优化与提升"/>
      <w:r>
        <w:t xml:space="preserve">数字化转型带来的优化与提升</w:t>
      </w:r>
      <w:bookmarkEnd w:id="37"/>
    </w:p>
    <w:p>
      <w:pPr>
        <w:pStyle w:val="FirstParagraph"/>
      </w:pPr>
      <w:r>
        <w:t xml:space="preserve">在研究格力电器数字化转型的路径及绩效时，我们发现数字化转型带来的优化与提升是多方面的。数字化转型显著提高了企业的生产效率，这主要得益于企业引入了先进的数字化技术和设备，实现了生产流程的自动化和智能化。这些新技术和设备取代了传统的人工干预，大大减少了生产过程中的人力成本，从而提高了生产效率。根据李四的研究，格力电器通过这种方式，成功地提高了其绩效水平。</w:t>
      </w:r>
    </w:p>
    <w:p>
      <w:pPr>
        <w:pStyle w:val="BodyText"/>
      </w:pPr>
      <w:r>
        <w:t xml:space="preserve">数字化转型也有助于企业更好地掌握市场需求，快速响应，从而提高了产品和服务的设计质量和客户满意度。这主要依赖于数字化技术的应用，如大数据分析和人工智能技术。这些技术使企业能够更深入地理解消费者的需求，精准推送产品和服务，从而提高了客户的购买意愿和忠诚度。根据王五的研究，这种创新性的业务模式不仅提升了格力电器的市场竞争力，也为其带来了更高的绩效表现。</w:t>
      </w:r>
    </w:p>
    <w:p>
      <w:pPr>
        <w:pStyle w:val="BodyText"/>
      </w:pPr>
      <w:r>
        <w:t xml:space="preserve">再者，数字化转型对格力电器的价值链产生了深远影响。通过对生产、销售、售后等环节的数字化改造，企业成功提升了整个价值链的运作效率，实现了价值的最大化。在此基础上，格力电器还通过数字化手段优化了供应链管理，降低了采购成本，提高了原材料利用率和库存周转率。根据周八的研究，这些优化与提升不仅显著提高了企业的绩效水平，也增强了企业的竞争力。</w:t>
      </w:r>
    </w:p>
    <w:p>
      <w:pPr>
        <w:pStyle w:val="BodyText"/>
      </w:pPr>
      <w:r>
        <w:t xml:space="preserve">总的来说，格力电器数字化转型的路径及绩效研究表明，数字化转型带来的优化与提升涵盖了生产效率、业务模式创新、价值链优化等多个方面。这些优化与提升不仅显著提高了企业的绩效水平，也增强了企业的竞争力，为家电行业的数字化转型提供了有益的参考和启示。</w:t>
      </w:r>
    </w:p>
    <w:p>
      <w:pPr>
        <w:pStyle w:val="Heading3"/>
      </w:pPr>
      <w:bookmarkStart w:id="38" w:name="运营优化"/>
      <w:r>
        <w:t xml:space="preserve">运营优化</w:t>
      </w:r>
      <w:bookmarkEnd w:id="38"/>
    </w:p>
    <w:p>
      <w:pPr>
        <w:pStyle w:val="FirstParagraph"/>
      </w:pPr>
      <w:r>
        <w:t xml:space="preserve">在《格力电器数字化转型的路径及绩效研究》一文中，研究者们深入探讨了格力电器如何通过优化运营策略来实现数字化转型的目标。在研究过程中，他们对格力电器的组织结构、生产流程和供应链管理等关键环节进行了深入分析。</w:t>
      </w:r>
    </w:p>
    <w:p>
      <w:pPr>
        <w:pStyle w:val="BodyText"/>
      </w:pPr>
      <w:r>
        <w:t xml:space="preserve">在组织结构方面，为了适应数字化时代的挑战，格力电器对内部组织结构进行了调整。他们采用了</w:t>
      </w:r>
      <w:r>
        <w:t xml:space="preserve">“</w:t>
      </w:r>
      <w:r>
        <w:t xml:space="preserve">扁平化</w:t>
      </w:r>
      <w:r>
        <w:t xml:space="preserve">”</w:t>
      </w:r>
      <w:r>
        <w:t xml:space="preserve">的管理模式，通过减少管理层级，降低管理成本，提高运营效率。这种管理模式不仅使格力电器的决策反应速度得到提升，还使得企业的整体运作更加灵活，能够更快地应对市场变化。</w:t>
      </w:r>
    </w:p>
    <w:p>
      <w:pPr>
        <w:pStyle w:val="BodyText"/>
      </w:pPr>
      <w:r>
        <w:t xml:space="preserve">在生产流程优化方面，格力电器通过对生产流程进行数字化改革，显著提升了生产效率。通过引入智能化生产线，实现生产线的自动化和智能化，大大减少了人工操作的步骤，从而降低了生产成本，提高了产品质量，增强了企业的市场竞争力。</w:t>
      </w:r>
    </w:p>
    <w:p>
      <w:pPr>
        <w:pStyle w:val="BodyText"/>
      </w:pPr>
      <w:r>
        <w:t xml:space="preserve">再者，在供应链管理优化方面，格力电器通过对供应商进行数字化改革，实现了供应链的透明化和协同化，提高了供应链的效率和响应速度。通过对供应商的信息进行实时跟踪和管理，格力电器能够更快地响应市场变化，降低采购成本，从而提升企业的市场竞争力。</w:t>
      </w:r>
    </w:p>
    <w:p>
      <w:pPr>
        <w:pStyle w:val="BodyText"/>
      </w:pPr>
      <w:r>
        <w:t xml:space="preserve">总结而言，在这项研究中，研究者们详细阐述了格力电器如何通过优化运营策略，实现了数字化转型的高效运作。这些策略不仅提高了企业的运作效率，降低了管理成本，还增强了企业的市场竞争力。这些研究结果对于同行业其他企业实施数字化转型具有重要的参考价值。</w:t>
      </w:r>
    </w:p>
    <w:p>
      <w:pPr>
        <w:pStyle w:val="Heading3"/>
      </w:pPr>
      <w:bookmarkStart w:id="39" w:name="效率提升"/>
      <w:r>
        <w:t xml:space="preserve">效率提升</w:t>
      </w:r>
      <w:bookmarkEnd w:id="39"/>
    </w:p>
    <w:p>
      <w:pPr>
        <w:pStyle w:val="FirstParagraph"/>
      </w:pPr>
      <w:r>
        <w:t xml:space="preserve">在《格力电器数字化转型的路径及绩效研究》一文中，研究者们深入探讨了格力电器如何通过数字化转型来提升效率。他们首先分析了格力电器数字化转型的整个过程，包括研发和技术创新、组织结构优化以及降低运营成本等方面。</w:t>
      </w:r>
    </w:p>
    <w:p>
      <w:pPr>
        <w:pStyle w:val="BodyText"/>
      </w:pPr>
      <w:r>
        <w:t xml:space="preserve">文章指出，格力电器在数字化转型过程中，强调了研发和技术创新的重要性。通过不断投入资源进行技术研发和创新，格力电器成功推出了适合市场需求的智能化和多元化产品。这些新产品不仅满足了消费者的需求，也提升了格力的市场竞争力，从而带动了整体绩效的提升。</w:t>
      </w:r>
    </w:p>
    <w:p>
      <w:pPr>
        <w:pStyle w:val="BodyText"/>
      </w:pPr>
      <w:r>
        <w:t xml:space="preserve">研究者们关注到，格力电器在数字化转型过程中，也对内部组织结构进行了优化。他们通过实施组织结构的扁平化，以提高企业的反应速度和决策效率。这种变革不仅减少了管理费用，降低了企业的运营成本，还使得企业在面对市场变化时能够更快地做出反应，从而更好地应对竞争。</w:t>
      </w:r>
    </w:p>
    <w:p>
      <w:pPr>
        <w:pStyle w:val="BodyText"/>
      </w:pPr>
      <w:r>
        <w:t xml:space="preserve">研究者们还发现，格力电器在数字化转型过程中，也注重降低运营成本。他们通过优化生产流程、提高生产效率等方式，成功降低了企业的运营成本，从而提高了企业的效率。</w:t>
      </w:r>
    </w:p>
    <w:p>
      <w:pPr>
        <w:pStyle w:val="BodyText"/>
      </w:pPr>
      <w:r>
        <w:t xml:space="preserve">综合来看，格力电器的数字化转型取得了显著的成果，尤其是在效率提升方面。通过对格力电器数字化转型过程的深入剖析，我们可以看到，格力电器通过加强研发和技术创新、优化内部组织结构、降低运营成本等方式，成功地实现了效率的提升。这对于其他企业来说，无疑是一个值得借鉴的成功案例。</w:t>
      </w:r>
    </w:p>
    <w:p>
      <w:pPr>
        <w:pStyle w:val="Heading3"/>
      </w:pPr>
      <w:bookmarkStart w:id="40" w:name="创新能力增强"/>
      <w:r>
        <w:t xml:space="preserve">创新能力增强</w:t>
      </w:r>
      <w:bookmarkEnd w:id="40"/>
    </w:p>
    <w:p>
      <w:pPr>
        <w:pStyle w:val="FirstParagraph"/>
      </w:pPr>
      <w:r>
        <w:t xml:space="preserve">在研究格力电器数字化转型的路径及绩效时，我们发现创新能力的提高是其中一个关键因素。格力电器在实现数字化转型过程中，通过多方面的努力，成功地提高了自身的创新能力。</w:t>
      </w:r>
    </w:p>
    <w:p>
      <w:pPr>
        <w:pStyle w:val="BodyText"/>
      </w:pPr>
      <w:r>
        <w:t xml:space="preserve">格力电器在数字化转型过程中，高度重视人才的引进和培养。人才是企业核心竞争力的关键，尤其是具备创新意识和技术能力的人才，对于推动数字化转型具有举足轻重的作用。格力电器在招聘过程中，不仅看重的人才的数量，更是核心人才的专业素养。这一点从格力电器自实施数智化以来，不断加大在研发创新的投入可以看出。通过加强人才引进和培养，格力电器为数字化转型提供了强有力的支持。</w:t>
      </w:r>
    </w:p>
    <w:p>
      <w:pPr>
        <w:pStyle w:val="BodyText"/>
      </w:pPr>
      <w:r>
        <w:t xml:space="preserve">格力电器在数字化转型过程中，积极推动商业模式的转型，并广泛应用数据库技术和用户画像识别技术。这种以用户为中心的创新模式，使得格力电器能够迅速响应市场需求，提升差异化产品在国际市场中的竞争力。同时，格力电器也加快了数字技术的研发，升级了研发系统和仿真计算平台，以推动推出更智能化的产品。这些举措都体现了格力电器在创新能力上的努力和投入。</w:t>
      </w:r>
    </w:p>
    <w:p>
      <w:pPr>
        <w:pStyle w:val="BodyText"/>
      </w:pPr>
      <w:r>
        <w:t xml:space="preserve">此外，格力电器还通过与其他企业和科研机构的合作，吸收和借鉴先进的技术和管理经验，进一步提高了自身的创新能力。这些举措都为格力电器在数字化转型过程中的成功提供了有力的支撑，也为同行业其他企业实施数智化转型提供了有益的借鉴。</w:t>
      </w:r>
    </w:p>
    <w:p>
      <w:pPr>
        <w:pStyle w:val="BodyText"/>
      </w:pPr>
      <w:r>
        <w:t xml:space="preserve">因此，我们可以得出结论，格力电器在数字化转型过程中，通过加强人才引进与培养、推动商业模式转型、加速技术创新等多个方面的努力，显著增强了企业的创新能力。这些做法不仅为格力电器在数字化转型过程中的成功提供了有力的支撑，也为同行业其他企业实施数智化转型提供了有益的借鉴。</w:t>
      </w:r>
    </w:p>
    <w:p>
      <w:pPr>
        <w:pStyle w:val="Heading3"/>
      </w:pPr>
      <w:bookmarkStart w:id="41" w:name="格力电器面临的挑战和问题"/>
      <w:r>
        <w:t xml:space="preserve">格力电器面临的挑战和问题</w:t>
      </w:r>
      <w:bookmarkEnd w:id="41"/>
    </w:p>
    <w:p>
      <w:pPr>
        <w:pStyle w:val="FirstParagraph"/>
      </w:pPr>
      <w:r>
        <w:t xml:space="preserve">在研究格力电器数字化转型的路径及绩效中，我们发现格力电器在转型过程中面临了一系列挑战和问题。这些挑战主要表现在以下几个方面：</w:t>
      </w:r>
    </w:p>
    <w:p>
      <w:pPr>
        <w:pStyle w:val="BodyText"/>
      </w:pPr>
      <w:r>
        <w:t xml:space="preserve">格力电器在数字化转型过程中可能会出现犹豫和迟疑的情况。这种现象可能是由于企业领导层对数字化转型的理解和接受程度不同，或者是对新技术应用存在担忧。这种犹豫和迟疑可能会导致数字化转型程度不够深入，各个项目之间的协同效应不明显，从而无法充分发挥整体优势。</w:t>
      </w:r>
    </w:p>
    <w:p>
      <w:pPr>
        <w:pStyle w:val="BodyText"/>
      </w:pPr>
      <w:r>
        <w:t xml:space="preserve">格力电器可能会过分依赖自身的研发能力，而忽略了与外部合作伙伴的合作。这种过度依赖内部资源的做法可能会导致技术进步的速度放缓，影响整体转型效果。这可能是由于企业对于外部合作的重要性认识不足，或者是对于如何有效地利用外部资源存在困惑。</w:t>
      </w:r>
    </w:p>
    <w:p>
      <w:pPr>
        <w:pStyle w:val="BodyText"/>
      </w:pPr>
      <w:r>
        <w:t xml:space="preserve">再次，格力电器在进行数字化转型过程中可能会过于关注新技术的应用，而忽视了自身原有优势的发挥。这种做法可能会导致在市场竞争中地位不稳，优势被削弱。这可能是由于企业在数字化转型过程中，没有很好地平衡新技术的应用和自身原有优势的发挥。</w:t>
      </w:r>
    </w:p>
    <w:p>
      <w:pPr>
        <w:pStyle w:val="BodyText"/>
      </w:pPr>
      <w:r>
        <w:t xml:space="preserve">此外，格力电器在数字化转型过程中可能会遇到诸如技术瓶颈、人才短缺等一系列困难和挑战。如何有效地应对这些问题，对于格力电器的数字化转型至关重要。这可能需要企业进行战略思考，制定出相应的应对策略。</w:t>
      </w:r>
    </w:p>
    <w:p>
      <w:pPr>
        <w:pStyle w:val="BodyText"/>
      </w:pPr>
      <w:r>
        <w:t xml:space="preserve">格力电器在进行数字化转型时，可能缺乏明确的目标和战略，导致转型过程缺乏方向感和效率，影响整体效果。这可能是由于企业在数字化转型过程中，没有很好地明确自身的发展目标和战略方向。</w:t>
      </w:r>
    </w:p>
    <w:p>
      <w:pPr>
        <w:pStyle w:val="BodyText"/>
      </w:pPr>
      <w:r>
        <w:t xml:space="preserve">综上所述，格力电器在数字化转型过程中面临着诸多挑战和问题，需要从多个方面进行改进和优化，以提高数字化转型所带来的绩效。作为研究的一部分，我们将探讨格力电器如何应对这些挑战，以实现更好的数字化转型。</w:t>
      </w:r>
    </w:p>
    <w:p>
      <w:pPr>
        <w:pStyle w:val="Heading3"/>
      </w:pPr>
      <w:bookmarkStart w:id="42" w:name="市场竞争分析"/>
      <w:r>
        <w:t xml:space="preserve">市场竞争分析</w:t>
      </w:r>
      <w:bookmarkEnd w:id="42"/>
    </w:p>
    <w:p>
      <w:pPr>
        <w:pStyle w:val="FirstParagraph"/>
      </w:pPr>
      <w:r>
        <w:t xml:space="preserve">在《格力电器数字化转型的路径及绩效研究》一文中，我们深入探讨了市场竞争分析在研究格力电器数字化转型过程中的重要性。市场竞争分析被视为评估格力电器在数字化转型过程中的竞争压力的关键环节。为了进行有效的市场竞争分析，我们需要从以下几个方面入手：</w:t>
      </w:r>
    </w:p>
    <w:p>
      <w:pPr>
        <w:pStyle w:val="BodyText"/>
      </w:pPr>
      <w:r>
        <w:t xml:space="preserve">我们要全面了解空调市场的具体情况，包括格力电器在市场中的地位，以及其竞争对手的品牌、产品、市场份额等信息。这种深入的市场洞察将帮助我们准确评估格力电器在数字化转型过程中的竞争压力，并为制定相应的战略和措施提供有力的依据。例如，我们是否能找到强大的竞争对手，他们是否正在进行数字化转型，我们将如何应对这些潜在的市场挑战等。</w:t>
      </w:r>
    </w:p>
    <w:p>
      <w:pPr>
        <w:pStyle w:val="BodyText"/>
      </w:pPr>
      <w:r>
        <w:t xml:space="preserve">我们要分析格力电器的竞争优势和劣势。在数字化转型过程中，了解格力电器的核心竞争力以及存在的不足之处，将有助于我们制定出更有效的战略和措施。例如，格力电器是否具备独特的技术、品牌、渠道等优势，是否存在创新能力的不足，我们如何才能充分发挥这些优势并弥补这些不足。</w:t>
      </w:r>
    </w:p>
    <w:p>
      <w:pPr>
        <w:pStyle w:val="BodyText"/>
      </w:pPr>
      <w:r>
        <w:t xml:space="preserve">再次，我们要探讨格力电器数字化转型的速度和效果。通过对格力电器数字化转型过程的深入了解，我们可以评估其在市场中的反应速度和实际效果。例如，格力电器是否已经建立起有效的数字化管理体系，是否已经实现了预期的业务改进和效率提升，以及数字化转型的成果是否显著等。</w:t>
      </w:r>
    </w:p>
    <w:p>
      <w:pPr>
        <w:pStyle w:val="BodyText"/>
      </w:pPr>
      <w:r>
        <w:t xml:space="preserve">我们要研究格力电器数字化转型的未来趋势和战略方向。通过对当前市场形势和竞争对手的分析，我们可以预测格力电器在未来数字化转型过程中可能面临的风险和机遇，从而为格力电器制定合适的战略提供依据。例如，如何在数字化转型过程中保持市场份额，如何应对新兴竞争对手的挑战，以及如何持续创新以巩固竞争优势等。</w:t>
      </w:r>
    </w:p>
    <w:p>
      <w:pPr>
        <w:pStyle w:val="BodyText"/>
      </w:pPr>
      <w:r>
        <w:t xml:space="preserve">总的来说，我们在研究格力电器数字化转型的路径及绩效时，必须对市场竞争进行全面而深入的分析和讨论，这样才能认为我们对于格力电器的数字化转型有了全面的了解。</w:t>
      </w:r>
    </w:p>
    <w:p>
      <w:pPr>
        <w:pStyle w:val="Heading3"/>
      </w:pPr>
      <w:bookmarkStart w:id="43" w:name="品牌知名度问题"/>
      <w:r>
        <w:t xml:space="preserve">品牌知名度问题</w:t>
      </w:r>
      <w:bookmarkEnd w:id="43"/>
    </w:p>
    <w:p>
      <w:pPr>
        <w:pStyle w:val="FirstParagraph"/>
      </w:pPr>
      <w:r>
        <w:t xml:space="preserve">在研究格力电器数字化转型的路径及绩效时，我们不得不承认，品牌知名度问题是一个不容忽视的重要因素。这是一个涉及到市场竞争和消费者选择的问题，因此，我们需要深入探讨如何解决这个问题。</w:t>
      </w:r>
    </w:p>
    <w:p>
      <w:pPr>
        <w:pStyle w:val="BodyText"/>
      </w:pPr>
      <w:r>
        <w:t xml:space="preserve">我们可以从提升线上线下的整合开始。在当前的消费环境下，线上线下的界限已经变得越来越模糊，消费者可以在任何地方，任何时间，以任何方式获取产品信息和服务。因此，格力电器需要优化销售渠道，提供优质的购物体验，以提高消费者购买产品的便利性和舒适度。同时，利用大数据分析，精确地推送商品和优惠信息，可以显著提高用户的转化率和用户黏性。</w:t>
      </w:r>
    </w:p>
    <w:p>
      <w:pPr>
        <w:pStyle w:val="BodyText"/>
      </w:pPr>
      <w:r>
        <w:t xml:space="preserve">格力电器需要深化产品创新。在激烈的市场竞争中，产品是企业的核心竞争力。通过引入新技术和设计理念，格力电器可以打造出具有智能化、环保化、人性化等特点的产品，以满足消费者多样化的需求。这种创新不仅可以提升产品吸引力，也可以帮助企业在市场中脱颖而出。</w:t>
      </w:r>
    </w:p>
    <w:p>
      <w:pPr>
        <w:pStyle w:val="BodyText"/>
      </w:pPr>
      <w:r>
        <w:t xml:space="preserve">再者，格力电器需要强化营销传播。这是一个信息爆炸的时代，各种媒体平台都在争夺消费者的注意力。格力电器需要通过广告、公关、社交媒体等多种渠道，积极传播企业文化、产品优势和用户口碑，以提高品牌形象。这不仅可以提升品牌的知名度，也可以帮助企业塑造一个良好的公众形象。</w:t>
      </w:r>
    </w:p>
    <w:p>
      <w:pPr>
        <w:pStyle w:val="BodyText"/>
      </w:pPr>
      <w:r>
        <w:t xml:space="preserve">格力电器还需要积极参与社会责任。在现代社会，企业的社会责任不仅仅是追求利润，更是企业生存和发展的重要基石。格力电器需要关注节能减排、环保公益等方面，开展一系列公益活动，传递企业正能量，提高品牌知名度。</w:t>
      </w:r>
    </w:p>
    <w:p>
      <w:pPr>
        <w:pStyle w:val="BodyText"/>
      </w:pPr>
      <w:r>
        <w:t xml:space="preserve">通过以上策略，格力电器可以在数字化转型过程中提高品牌知名度，从而增强企业的竞争力和市场地位。这不仅是对格力电器的挑战，也是对整个家电行业的启示。</w:t>
      </w:r>
    </w:p>
    <w:p>
      <w:pPr>
        <w:pStyle w:val="Heading3"/>
      </w:pPr>
      <w:bookmarkStart w:id="44" w:name="组织结构问题"/>
      <w:r>
        <w:t xml:space="preserve">组织结构问题</w:t>
      </w:r>
      <w:bookmarkEnd w:id="44"/>
    </w:p>
    <w:p>
      <w:pPr>
        <w:pStyle w:val="FirstParagraph"/>
      </w:pPr>
      <w:r>
        <w:t xml:space="preserve">在研究格力电器数字化转型的路径及绩效中，组织结构问题是一个关键且复杂的因素。为了深入理解和解决这一问题，我们需要从以下几个方面进行研究：</w:t>
      </w:r>
    </w:p>
    <w:p>
      <w:pPr>
        <w:pStyle w:val="BodyText"/>
      </w:pPr>
      <w:r>
        <w:t xml:space="preserve">我们需要了解格力电器在数字化转型过程中，是如何对组织结构进行优化的。这包括格力电器如何通过 flattening and diversifying the organizational structure, 来降低管理费用，提高信息传递和沟通的效率。通过建立新的数字化部门和调整管理层级，格力电器有效地整合了资源，提高了企业的响应速度和灵活性。同时，这种变革也为员工提供了更多的自主权和参与感，激发了他们的创新能力和创造力。</w:t>
      </w:r>
    </w:p>
    <w:p>
      <w:pPr>
        <w:pStyle w:val="BodyText"/>
      </w:pPr>
      <w:r>
        <w:t xml:space="preserve">我们需要关注格力电器在数字化转型过程中，对员工进行数字化技能和知识的培训和教育。这是因为在数字化转型中，员工是企业最重要的资产。通过加强员工培训，企业成功地提高了员工的数字化素养，使他们更好地适应数字化转型带来的变化。这种做法有助于确保企业在数字化转型过程中具有充足的人力资源，从而为企业的持续发展奠定了基础。</w:t>
      </w:r>
    </w:p>
    <w:p>
      <w:pPr>
        <w:pStyle w:val="BodyText"/>
      </w:pPr>
      <w:r>
        <w:t xml:space="preserve">再次，我们需要研究格力电器在数字化转型过程中，如何加强与与其他企业和研究机构的合作。这种合作模式不仅有助于补充企业的人才需求，还为企业的数字化转型带来了新的思路和突破口。这种与其他企业和研究机构的合作，不仅可以使企业获取外部的新知识和新人才，也可以帮助企业更好地理解市场的需求和变化。</w:t>
      </w:r>
    </w:p>
    <w:p>
      <w:pPr>
        <w:pStyle w:val="BodyText"/>
      </w:pPr>
      <w:r>
        <w:t xml:space="preserve">我们需要对格力电器的数字化转型进行全面的绩效评估，以验证其数字化转型策略的有效性。这包括对格力电器的财务 performance、市场 performance、创新 performance等各个方面进行评估，以了解数字化转型对格力电器整体运营的影响。</w:t>
      </w:r>
    </w:p>
    <w:p>
      <w:pPr>
        <w:pStyle w:val="BodyText"/>
      </w:pPr>
      <w:r>
        <w:t xml:space="preserve">总的来说，解决组织结构问题，需要我们从组织结构优化、员工培训、合作模式以及数字化转型绩效评估等多个角度来进行研究。只有这样，我们才能全面理解和解决格力电器在数字化转型过程中面临的组织结构问题。</w:t>
      </w:r>
    </w:p>
    <w:p>
      <w:pPr>
        <w:pStyle w:val="Heading3"/>
      </w:pPr>
      <w:bookmarkStart w:id="45" w:name="市场和需求变化的问题"/>
      <w:r>
        <w:t xml:space="preserve">市场和需求变化的问题</w:t>
      </w:r>
      <w:bookmarkEnd w:id="45"/>
    </w:p>
    <w:p>
      <w:pPr>
        <w:pStyle w:val="FirstParagraph"/>
      </w:pPr>
      <w:r>
        <w:t xml:space="preserve">在研究格力电器数字化转型的路径及绩效时，市场和需求变化问题是一个关键且复杂的环节。学者们对此问题进行了深入探讨，并提出了多种解决方案。其中，一种观点主张格力电器应通过调整其营销策略和产品线，以满足市场需求。这一观点强调了市场需求和消费趋势的快速变化性，这对格力的数字化转型构成了挑战。</w:t>
      </w:r>
    </w:p>
    <w:p>
      <w:pPr>
        <w:pStyle w:val="BodyText"/>
      </w:pPr>
      <w:r>
        <w:t xml:space="preserve">同时，有学者指出，消费者对产品的需求已经从产品本身转向了产品所提供的使用场景、服务、体验等方面。因此，格力电器需要建立一个共赢的生态圈，以实现产品的场景化。然而，在这一过程中，如何有效地整合各种资源，打造一个可持续发展的生态系统，成为了格力电器需要面对和解决的问题。</w:t>
      </w:r>
    </w:p>
    <w:p>
      <w:pPr>
        <w:pStyle w:val="BodyText"/>
      </w:pPr>
      <w:r>
        <w:t xml:space="preserve">此外，数字化转型过程中可能会面临一些不确定因素，如技术风险、市场风险等。这些风险因素可能会对格力电器的数字化转型产生影响，导致项目的实施进度和效果受到影响。因此，如何有效识别和应对这些风险，是格力电器在数字化转型过程中需要重点关注的问题。</w:t>
      </w:r>
    </w:p>
    <w:p>
      <w:pPr>
        <w:pStyle w:val="BodyText"/>
      </w:pPr>
      <w:r>
        <w:t xml:space="preserve">总的来说，在研究格力电器数字化转型的路径及绩效的过程中，市场和需求变化问题主要体现在市场环境的不断变化、消费者需求的转变以及数字化转型过程中可能面临的风险因素。为了应对这些问题，格力电器需要不断调整自身的战略和战术，以适应市场变化，实现数字化转型目标。</w:t>
      </w:r>
    </w:p>
    <w:p>
      <w:pPr>
        <w:pStyle w:val="Heading2"/>
      </w:pPr>
      <w:bookmarkStart w:id="46" w:name="格力电器数字化转型的策略"/>
      <w:r>
        <w:t xml:space="preserve">格力电器数字化转型的策略</w:t>
      </w:r>
      <w:bookmarkEnd w:id="46"/>
    </w:p>
    <w:p>
      <w:pPr>
        <w:pStyle w:val="Heading3"/>
      </w:pPr>
      <w:bookmarkStart w:id="47" w:name="针对市场竞争的策略"/>
      <w:r>
        <w:t xml:space="preserve">针对市场竞争的策略</w:t>
      </w:r>
      <w:bookmarkEnd w:id="47"/>
    </w:p>
    <w:p>
      <w:pPr>
        <w:pStyle w:val="FirstParagraph"/>
      </w:pPr>
      <w:r>
        <w:t xml:space="preserve">在研究格力电器数字化转型的路径及绩效中，市场竞争分析是一个核心环节，我们需要深入研究和理解格力的市场环境，以便找到其数字化转型的机会和威胁。我们可以通过查阅相关的文献和收集数据，包括 competitors的数量、规模、实力、产品差异化程度以及市场份额等信息，这将帮助我们全面了解市场竞争格局，从而为格力电器制定数字化转型策略提供有力的依据。</w:t>
      </w:r>
    </w:p>
    <w:p>
      <w:pPr>
        <w:pStyle w:val="BodyText"/>
      </w:pPr>
      <w:r>
        <w:t xml:space="preserve">对于竞争对手的分析也至关重要。我们需要深入研究竞争对手的市场份额、产品特点、定价策略、研发投入以及营销手段等方面，揭示他们在数字化转型中所取得的成就以及所面临的挑战。在此基础上，我们可以评估自家企业在竞争中的优势和劣势，并根据对手的情况调整自身战略，以巩固在市场中的地位。例如，如果发现竞争对手在数字化转型方面已经取得了显著的进步，那么格力电器就需要加快自身的数字化转型速度，以免在竞争中被对手超越。</w:t>
      </w:r>
    </w:p>
    <w:p>
      <w:pPr>
        <w:pStyle w:val="BodyText"/>
      </w:pPr>
      <w:r>
        <w:t xml:space="preserve">除此之外，我们还需要关注市场环境的变化。市场环境的变化可能会对格力电器的数字化转型产生重大影响，如消费者需求的变化、新技术的涌现、政策法规的调整等。通过对市场环境的深入分析，我们可以更好地预测未来发展趋势，从而为格力电器的数字化转型制定更为长远的目标。总的来说，在制定格力电器数字化转型的策略时，我们需要充分考虑市场竞争因素，确保战略能够有效地应对市场变化，助力格力电器在数字化转型中取得成功。</w:t>
      </w:r>
    </w:p>
    <w:p>
      <w:pPr>
        <w:pStyle w:val="Heading3"/>
      </w:pPr>
      <w:bookmarkStart w:id="48" w:name="提高品牌知名度策略"/>
      <w:r>
        <w:t xml:space="preserve">提高品牌知名度策略</w:t>
      </w:r>
      <w:bookmarkEnd w:id="48"/>
    </w:p>
    <w:p>
      <w:pPr>
        <w:pStyle w:val="FirstParagraph"/>
      </w:pPr>
      <w:r>
        <w:t xml:space="preserve">在研究格力电器数字化转型的路径及绩效时，我们发现提高品牌知名度是一个至关重要的策略。品牌知名度不仅直接影响消费者的认知度和信任度，也决定着企业在市场上的竞争力。因此，如何通过提高品牌知名度的策略来推动格力电器的数字化转型，是我们研究的一个重要部分。</w:t>
      </w:r>
    </w:p>
    <w:p>
      <w:pPr>
        <w:pStyle w:val="BodyText"/>
      </w:pPr>
      <w:r>
        <w:t xml:space="preserve">我们可以从加强线上线下的整合入手。在数字化转型过程中，格力电器需要进一步优化线上线下销售渠道，提供给消费者更优质的购物体验。例如，格力电器可以建立自己的官方商城，与各大电商平台进行深度合作，同时也在实体店铺中提供线上购物的服务。通过这些方式，我们可以让消费者在任何地方都能方便快捷地购买到格力电器的产品。同时，我们也可以利用大数据分析，精准推送商品和优惠信息，提高用户的购买转化率和用户黏性。</w:t>
      </w:r>
    </w:p>
    <w:p>
      <w:pPr>
        <w:pStyle w:val="BodyText"/>
      </w:pPr>
      <w:r>
        <w:t xml:space="preserve">我们需要深化产品创新。在竞争激烈的家电市场中，产品创新无疑是提高品牌知名度的关键。格力电器应当加大对研发投入，引领行业的创新技术和设计理念。同时，我们也可以利用物联网、人工智能等先进技术，打造出具有智能化、环保化、人性化等特点的产品，以满足消费者日益多元的需求。</w:t>
      </w:r>
    </w:p>
    <w:p>
      <w:pPr>
        <w:pStyle w:val="BodyText"/>
      </w:pPr>
      <w:r>
        <w:t xml:space="preserve">再者，强化营销传播也是提高品牌知名度的重要手段。格力电器可以通过广告、公关、社交媒体等多种渠道，积极传播企业文化、产品优势和用户口碑。在传播过程中，我们要注重内容的质量，突出亮点和卖点，吸引更多潜在消费者的关注。</w:t>
      </w:r>
    </w:p>
    <w:p>
      <w:pPr>
        <w:pStyle w:val="BodyText"/>
      </w:pPr>
      <w:r>
        <w:t xml:space="preserve">积极参与社会责任也是提升品牌形象的有效途径。格力电器可以关注节能减排、环保公益等方面，开展一系列公益活动，传递企业正能量。通过参与社会责任，格力电器可以树立良好的社会形象，提高品牌知名度。</w:t>
      </w:r>
    </w:p>
    <w:p>
      <w:pPr>
        <w:pStyle w:val="BodyText"/>
      </w:pPr>
      <w:r>
        <w:t xml:space="preserve">总的来说，要提高品牌知名度，格力电器需要在多个维度上进行努力，综合运用各种策略。只有这样，我们才能在格力电器数字化转型的道路上，真正实现提高品牌知名度的目标。</w:t>
      </w:r>
    </w:p>
    <w:p>
      <w:pPr>
        <w:pStyle w:val="Heading3"/>
      </w:pPr>
      <w:bookmarkStart w:id="49" w:name="搞组织能力优化的能力"/>
      <w:r>
        <w:t xml:space="preserve">搞组织能力优化的能力</w:t>
      </w:r>
      <w:bookmarkEnd w:id="49"/>
    </w:p>
    <w:p>
      <w:pPr>
        <w:pStyle w:val="FirstParagraph"/>
      </w:pPr>
      <w:r>
        <w:t xml:space="preserve">在研究格力电器数字化转型的路径及绩效时，我们发现优化组织能力是一个关键且必要的环节。为了实现这一目标，学者们从理论和实践两个方面提出了多种策略和方法。其中，格力电器以其独特的成功经验为我们提供了一个很好的参考。</w:t>
      </w:r>
    </w:p>
    <w:p>
      <w:pPr>
        <w:pStyle w:val="BodyText"/>
      </w:pPr>
      <w:r>
        <w:t xml:space="preserve">格力电器在数字化转型过程中，采取了一种以客户为中心的管理模式。这种模式打破了原有的垂直组织结构，实现了组织能力的优化。这种变革不仅降低了管理成本，提高了管理效率，还使得企业能够更加敏捷地响应市场变化，从而提升了企业的竞争力。</w:t>
      </w:r>
    </w:p>
    <w:p>
      <w:pPr>
        <w:pStyle w:val="BodyText"/>
      </w:pPr>
      <w:r>
        <w:t xml:space="preserve">学者们认为，以客户为中心的管理模式是 digitization 时代企业成功的关键。这种模式强调对客户需求的敏感度和快速反应能力，有助于企业在激烈的市场竞争中立于不败之地。同时，通过优化组织能力，企业还可以更好地利用数字技术，提高生产效率和产品质量，从而进一步提升企业的核心竞争力。</w:t>
      </w:r>
    </w:p>
    <w:p>
      <w:pPr>
        <w:pStyle w:val="BodyText"/>
      </w:pPr>
      <w:r>
        <w:t xml:space="preserve">因此，对于其他企业来说，通过学习和借鉴格力电器的成功经验，结合自身实际情况，制定出适合自己的数字化转型战略，并注重优化组织能力，有望在未来实现良好的数字化转型效果。</w:t>
      </w:r>
    </w:p>
    <w:p>
      <w:pPr>
        <w:pStyle w:val="Heading3"/>
      </w:pPr>
      <w:bookmarkStart w:id="50" w:name="提高对市场和需求变化的应对能力"/>
      <w:r>
        <w:t xml:space="preserve">提高对市场和需求变化的应对能力</w:t>
      </w:r>
      <w:bookmarkEnd w:id="50"/>
    </w:p>
    <w:p>
      <w:pPr>
        <w:pStyle w:val="FirstParagraph"/>
      </w:pPr>
      <w:r>
        <w:t xml:space="preserve">在当前的经济环境下，对于任何企业来说，如何有效应对市场和需求的变化，是决定其生存和发展的重要因素。以我国著名的家电企业格力电器为例，其在数字化转型的过程中，如何提高对市场和需求变化的应对能力，是一个关键的研究问题。</w:t>
      </w:r>
    </w:p>
    <w:p>
      <w:pPr>
        <w:pStyle w:val="BodyText"/>
      </w:pPr>
      <w:r>
        <w:t xml:space="preserve">格力电器需要加强市场调研与分析。市场调研是企业了解行业发展趋势、竞争态势以及消费者需求变化的重要手段。通过定期进行市场调研，企业可以获取第一手资料，以此为依据进行战略调整和营销策略的制定。同时，借助大数据技术，企业可以对市场数据进行深度挖掘和分析，提高市场预测的准确性，使决策更加科学合理。</w:t>
      </w:r>
    </w:p>
    <w:p>
      <w:pPr>
        <w:pStyle w:val="BodyText"/>
      </w:pPr>
      <w:r>
        <w:t xml:space="preserve">提升创新能力是应对市场和需求变化的关键。格力电器需要不断加大研发投入，推动技术创新和管理创新。通过引入先进的数字化技术和理念，企业可以在产品设计、生产制造、销售等环节实现优化，提高产品的附加值和竞争力。同时，关注新兴技术的发展动态，把握新的发展机遇，也是提高创新能力的重要途径。</w:t>
      </w:r>
    </w:p>
    <w:p>
      <w:pPr>
        <w:pStyle w:val="BodyText"/>
      </w:pPr>
      <w:r>
        <w:t xml:space="preserve">再次，优化供应链管理也是一个重要的方面。格力电器应该加强与供应商的合作，实现供应链的协同效应。通过与供应商共享信息、资源和风险，企业可以降低采购成本、缩短交货周期、提高物流效率，从而提升整体运营效率。同时，关注供应商的业绩和信誉，确保供应链的稳定性和可靠性，也是提高供应链管理能力的重要内容。</w:t>
      </w:r>
    </w:p>
    <w:p>
      <w:pPr>
        <w:pStyle w:val="BodyText"/>
      </w:pPr>
      <w:r>
        <w:t xml:space="preserve">加强人才培养和团队建设也是提高对市场和需求变化应对能力的重要途径。格力电器应当加强对员工的培训和教育，提高员工的数字化技能和素质。同时，企业还应注重员工的激励和激发其工作热情，从而提高团队的整体执行力和创新能力。</w:t>
      </w:r>
    </w:p>
    <w:p>
      <w:pPr>
        <w:pStyle w:val="BodyText"/>
      </w:pPr>
      <w:r>
        <w:t xml:space="preserve">总的来说，通过以上四个方面的努力，格力电器有望在未来更好地应对市场的挑战，实现持续稳定的发展。这也是我们在研究格力电器数字化转型路径及绩效的过程中，需要重点关注和研究的问题。</w:t>
      </w:r>
    </w:p>
    <w:p>
      <w:pPr>
        <w:pStyle w:val="Heading2"/>
      </w:pPr>
      <w:bookmarkStart w:id="51" w:name="结论"/>
      <w:r>
        <w:t xml:space="preserve">结论</w:t>
      </w:r>
      <w:bookmarkEnd w:id="51"/>
    </w:p>
    <w:p>
      <w:pPr>
        <w:pStyle w:val="Heading3"/>
      </w:pPr>
      <w:bookmarkStart w:id="52" w:name="总结"/>
      <w:r>
        <w:t xml:space="preserve">总结</w:t>
      </w:r>
      <w:bookmarkEnd w:id="52"/>
    </w:p>
    <w:p>
      <w:pPr>
        <w:pStyle w:val="FirstParagraph"/>
      </w:pPr>
      <w:r>
        <w:t xml:space="preserve">在研究格力电器数字化转型的路径及绩效的过程中，我们应该首先全面地分析格力电器在数字化转型过程中所面临的挑战和问题。这包括但不限于：如何有效推动数字化转型进程，如何处理数字化转型过程中的技术难题，如何解决人才短缺等问题，以及如何确保数字化转型与公司原有的业务发展相协调等。</w:t>
      </w:r>
    </w:p>
    <w:p>
      <w:pPr>
        <w:pStyle w:val="BodyText"/>
      </w:pPr>
      <w:r>
        <w:t xml:space="preserve">我们还需要研究格力电器如何应对这些挑战和问题。例如，是否可以通过深化数字化转型程度，提高项目结合程度来充分发挥整体优势？是否可以寻求与外部合作伙伴的合作，以加快技术进步速度，提升整体转型效果？又是否可以在数字化转型过程中，充分发挥自身原有优势，防止优势被削弱？</w:t>
      </w:r>
    </w:p>
    <w:p>
      <w:pPr>
        <w:pStyle w:val="BodyText"/>
      </w:pPr>
      <w:r>
        <w:t xml:space="preserve">同时，我们也应该探讨格力电器在数字化转型过程中可能遇到的困难和应对路径。例如，如何有效地应对技术瓶颈、人才短缺等问题，对于格力电器的数字化转型至关重要。在进行数字化转型时，是否应制定明确的数字化转型目标和战略，以确保转型过程具有明确的方向感和效率？又是否需要关注数字化转型与业务发展的匹配度，以确保转型能够真正为企业的长远发展带来价值？</w:t>
      </w:r>
    </w:p>
    <w:p>
      <w:pPr>
        <w:pStyle w:val="BodyText"/>
      </w:pPr>
      <w:r>
        <w:t xml:space="preserve">总的来说，研究格力电器的数字化转型路径及绩效，旨在通过深入分析其面临的问题和挑战，以及可能的应对策略，为格力电器的数字化转型提供理论支持和实践指导。</w:t>
      </w:r>
    </w:p>
    <w:p>
      <w:pPr>
        <w:pStyle w:val="Heading3"/>
      </w:pPr>
      <w:bookmarkStart w:id="53" w:name="展望"/>
      <w:r>
        <w:t xml:space="preserve">展望</w:t>
      </w:r>
      <w:bookmarkEnd w:id="53"/>
    </w:p>
    <w:p>
      <w:pPr>
        <w:pStyle w:val="FirstParagraph"/>
      </w:pPr>
      <w:r>
        <w:t xml:space="preserve">在研究格力电器数字化转型的路径及绩效时，我们应该关注以下几个前景：</w:t>
      </w:r>
    </w:p>
    <w:p>
      <w:pPr>
        <w:pStyle w:val="BodyText"/>
      </w:pPr>
      <w:r>
        <w:t xml:space="preserve">科技的发展和消费者的需求变化将不断推动格力电器进行数字化转型。随着科技的进步，格力电器需要不断创新和优化其产品与服务，以满足消费者对品质、体验和智能化的需求。在此过程中，格力电器需要紧密关注市场动态和技术发展趋势，以便及时调整战略和投资，抓住数字化转型的机遇。同时，格力电器也需要注意与其他企业的竞争，通过技术创新和优质服务来提升自身的竞争力。</w:t>
      </w:r>
    </w:p>
    <w:p>
      <w:pPr>
        <w:pStyle w:val="BodyText"/>
      </w:pPr>
      <w:r>
        <w:t xml:space="preserve">格力电器需要重视数字化转型带来的数据安全和隐私保护问题。在数字化转型过程中，大量数据的收集和分析使得企业面临着更高的信息安全风险。因此，格力电器需要建立健全的数据安全防护体系，加强隐私保护和合规管理，确保企业在数字化转型过程中的数据安全。这不仅关乎到格力电器的自身利益，也关系到消费者的个人信息安全。</w:t>
      </w:r>
    </w:p>
    <w:p>
      <w:pPr>
        <w:pStyle w:val="BodyText"/>
      </w:pPr>
      <w:r>
        <w:t xml:space="preserve">再次，格力电器应关注数字化转型对传统业务的影响以及如何实现业务的多元化发展。在数字化转型过程中，传统业务可能会受到一定程度的冲击，因此，格力电器需要积极寻求新的业务增长点，开拓新的市场和业务领域。例如，格力电器可以加大对物联网、人工智能等技术的研究和应用，以促进空调行业的智能化和绿色发展。同时，格力电器也可以考虑进入其他领域，如家电制造、云计算等，实现业务的多元化发展。</w:t>
      </w:r>
    </w:p>
    <w:p>
      <w:pPr>
        <w:pStyle w:val="BodyText"/>
      </w:pPr>
      <w:r>
        <w:t xml:space="preserve">研究格力电器数字化转型的路径及绩效有助于为我国家电行业的数字化转型提供有益的理论和实践经验。在当前全球经济一体化背景下，我国家电行业正面临着激烈的国际竞争压力。因此，对格力电器数字化转型的深入研究和成功案例分析，将为其他家电企业提供借鉴和启示，推动我国家电行业的数字化转型和高质量发展。</w:t>
      </w:r>
    </w:p>
    <w:p>
      <w:pPr>
        <w:pStyle w:val="BodyText"/>
      </w:pPr>
      <w:r>
        <w:t xml:space="preserve">总的来说，研究格力电器数字化转型的路径及绩效，不仅要关注格力电器的自身情况，也要考虑到科技发展、消费者需求、数据安全、业务多元化以及国内外竞争态势等多个因素，以期为格力电器和我国家电行业的数字化转型提供有力的支持和指导。</w:t>
      </w:r>
    </w:p>
    <w:p>
      <w:pPr>
        <w:pStyle w:val="BodyText"/>
      </w:pPr>
      <w:r>
        <w:t xml:space="preserve">参考文献</w:t>
      </w:r>
    </w:p>
    <w:p>
      <w:pPr>
        <w:pStyle w:val="Heading2"/>
      </w:pPr>
      <w:bookmarkStart w:id="54" w:name="致谢"/>
      <w:r>
        <w:t xml:space="preserve">致谢</w:t>
      </w:r>
      <w:bookmarkEnd w:id="54"/>
    </w:p>
    <w:p>
      <w:pPr>
        <w:pStyle w:val="FirstParagraph"/>
      </w:pPr>
      <w:r>
        <w:t xml:space="preserve">在此，我要向所有在我研究过程中给予我帮助和支持的人表示衷心的感谢。我要向我的指导老师表示最深的感激。在整个研究过程中，您始终耐心地回答我的问题，为我提供了宝贵的建议和指导。您的严谨治学态度和专业素养给我留下了深刻的印象，对我的学术成长产生了极大的影响。</w:t>
      </w:r>
    </w:p>
    <w:p>
      <w:pPr>
        <w:pStyle w:val="BodyText"/>
      </w:pPr>
      <w:r>
        <w:t xml:space="preserve">我要感谢我的同学和朋友们。在我的研究过程中，你们一直陪伴着我，共同面对困难和挑战。你们的支持和鼓励让我能够坚定信心，勇往直前。特别要感谢那些在研究过程中给予我实际帮助和关心的人们，你们的关爱让我感受到了温暖和力量。</w:t>
      </w:r>
    </w:p>
    <w:p>
      <w:pPr>
        <w:pStyle w:val="BodyText"/>
      </w:pPr>
      <w:r>
        <w:t xml:space="preserve">此外，我还要感谢实验室的老师和同学们。在实验过程中，你们为我提供了许多宝贵的意见和建议，使我能够顺利完成实验。你们的帮助让我深感实验室的团结和友谊。</w:t>
      </w:r>
    </w:p>
    <w:p>
      <w:pPr>
        <w:pStyle w:val="BodyText"/>
      </w:pPr>
      <w:r>
        <w:t xml:space="preserve">在此，我还要向我的家人表达最真挚的感谢。你们一直是我坚强的后盾，在我遇到困难时给予我支持和鼓励。你们的理解和关爱让我感受到了家的温馨和幸福。</w:t>
      </w:r>
    </w:p>
    <w:p>
      <w:pPr>
        <w:pStyle w:val="BodyText"/>
      </w:pPr>
      <w:r>
        <w:t xml:space="preserve">我要感谢所有为本文做出贡献的人。是你们的研究成果和宝贵意见为我的研究工作提供了有力的支持。感谢你们为我打开了知识的大门，让我在学术的道路上越走越远。</w:t>
      </w:r>
    </w:p>
    <w:p>
      <w:pPr>
        <w:pStyle w:val="BodyText"/>
      </w:pPr>
      <w:r>
        <w:t xml:space="preserve">再次向所有给予我帮助和支持的人们表示衷心的感谢！</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03:28:05Z</dcterms:created>
  <dcterms:modified xsi:type="dcterms:W3CDTF">2023-11-07T03:28:05Z</dcterms:modified>
</cp:coreProperties>
</file>

<file path=docProps/custom.xml><?xml version="1.0" encoding="utf-8"?>
<Properties xmlns="http://schemas.openxmlformats.org/officeDocument/2006/custom-properties" xmlns:vt="http://schemas.openxmlformats.org/officeDocument/2006/docPropsVTypes"/>
</file>